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0DDC7D9D" w:rsidR="003D75D2" w:rsidRPr="009B4459"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47B45C86">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514374">
        <w:rPr>
          <w:rFonts w:cs="Arial"/>
          <w:b/>
          <w:noProof/>
          <w:color w:val="595959" w:themeColor="text1" w:themeTint="A6"/>
          <w:sz w:val="48"/>
          <w:szCs w:val="32"/>
        </w:rPr>
        <w:t>TRAINING MATRIX</w:t>
      </w:r>
      <w:r w:rsidR="00055EA7">
        <w:rPr>
          <w:rFonts w:cs="Arial"/>
          <w:b/>
          <w:noProof/>
          <w:color w:val="595959" w:themeColor="text1" w:themeTint="A6"/>
          <w:sz w:val="48"/>
          <w:szCs w:val="32"/>
        </w:rPr>
        <w:t xml:space="preserve"> TEMPLATE</w:t>
      </w:r>
      <w:r w:rsidR="004236AE" w:rsidRPr="009B4459">
        <w:rPr>
          <w:b/>
          <w:color w:val="595959" w:themeColor="text1" w:themeTint="A6"/>
          <w:sz w:val="48"/>
          <w:szCs w:val="32"/>
        </w:rPr>
        <w:t xml:space="preserve"> </w:t>
      </w:r>
      <w:r w:rsidR="00514374">
        <w:rPr>
          <w:b/>
          <w:color w:val="595959" w:themeColor="text1" w:themeTint="A6"/>
          <w:sz w:val="48"/>
          <w:szCs w:val="32"/>
        </w:rPr>
        <w:t>SAMPLE</w:t>
      </w:r>
    </w:p>
    <w:p w14:paraId="30CB685B" w14:textId="77777777" w:rsidR="004236AE" w:rsidRPr="009B4459" w:rsidRDefault="004236AE" w:rsidP="00C644E8">
      <w:pPr>
        <w:spacing w:after="0" w:line="240" w:lineRule="auto"/>
        <w:rPr>
          <w:color w:val="595959" w:themeColor="text1" w:themeTint="A6"/>
          <w:sz w:val="22"/>
        </w:rPr>
      </w:pPr>
      <w:bookmarkStart w:id="5" w:name="_Hlk536359931"/>
    </w:p>
    <w:p w14:paraId="507E3F71" w14:textId="121199F8" w:rsidR="00C644E8" w:rsidRDefault="00514374" w:rsidP="00C644E8">
      <w:pPr>
        <w:spacing w:after="100" w:line="240" w:lineRule="auto"/>
      </w:pPr>
      <w:r>
        <w:rPr>
          <w:noProof/>
        </w:rPr>
        <w:drawing>
          <wp:inline distT="0" distB="0" distL="0" distR="0" wp14:anchorId="662CDEE0" wp14:editId="4DFA3009">
            <wp:extent cx="5977890" cy="4572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77890" cy="457200"/>
                    </a:xfrm>
                    <a:prstGeom prst="rect">
                      <a:avLst/>
                    </a:prstGeom>
                  </pic:spPr>
                </pic:pic>
              </a:graphicData>
            </a:graphic>
          </wp:inline>
        </w:drawing>
      </w:r>
    </w:p>
    <w:tbl>
      <w:tblPr>
        <w:tblW w:w="14624" w:type="dxa"/>
        <w:tblLook w:val="04A0" w:firstRow="1" w:lastRow="0" w:firstColumn="1" w:lastColumn="0" w:noHBand="0" w:noVBand="1"/>
      </w:tblPr>
      <w:tblGrid>
        <w:gridCol w:w="2694"/>
        <w:gridCol w:w="2062"/>
        <w:gridCol w:w="2062"/>
        <w:gridCol w:w="2062"/>
        <w:gridCol w:w="2062"/>
        <w:gridCol w:w="2062"/>
        <w:gridCol w:w="1620"/>
      </w:tblGrid>
      <w:tr w:rsidR="00514374" w:rsidRPr="00514374" w14:paraId="0E12FBC1" w14:textId="77777777" w:rsidTr="00514374">
        <w:trPr>
          <w:trHeight w:val="796"/>
        </w:trPr>
        <w:tc>
          <w:tcPr>
            <w:tcW w:w="2694"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77FA058D"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NAME</w:t>
            </w:r>
          </w:p>
        </w:tc>
        <w:tc>
          <w:tcPr>
            <w:tcW w:w="2062"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DB3EC94"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 xml:space="preserve">TRAINING  </w:t>
            </w:r>
            <w:r w:rsidRPr="00514374">
              <w:rPr>
                <w:rFonts w:eastAsia="Times New Roman" w:cs="Calibri"/>
                <w:color w:val="000000"/>
                <w:sz w:val="28"/>
                <w:szCs w:val="28"/>
              </w:rPr>
              <w:t>1</w:t>
            </w:r>
          </w:p>
        </w:tc>
        <w:tc>
          <w:tcPr>
            <w:tcW w:w="2062"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A87DB6F"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 xml:space="preserve">TRAINING  </w:t>
            </w:r>
            <w:r w:rsidRPr="00514374">
              <w:rPr>
                <w:rFonts w:eastAsia="Times New Roman" w:cs="Calibri"/>
                <w:color w:val="000000"/>
                <w:sz w:val="28"/>
                <w:szCs w:val="28"/>
              </w:rPr>
              <w:t>2</w:t>
            </w:r>
          </w:p>
        </w:tc>
        <w:tc>
          <w:tcPr>
            <w:tcW w:w="2062"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18F9F9DC"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 xml:space="preserve">TRAINING  </w:t>
            </w:r>
            <w:r w:rsidRPr="00514374">
              <w:rPr>
                <w:rFonts w:eastAsia="Times New Roman" w:cs="Calibri"/>
                <w:color w:val="000000"/>
                <w:sz w:val="28"/>
                <w:szCs w:val="28"/>
              </w:rPr>
              <w:t>3</w:t>
            </w:r>
          </w:p>
        </w:tc>
        <w:tc>
          <w:tcPr>
            <w:tcW w:w="2062"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8F319CE"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 xml:space="preserve">TRAINING  </w:t>
            </w:r>
            <w:r w:rsidRPr="00514374">
              <w:rPr>
                <w:rFonts w:eastAsia="Times New Roman" w:cs="Calibri"/>
                <w:color w:val="000000"/>
                <w:sz w:val="28"/>
                <w:szCs w:val="28"/>
              </w:rPr>
              <w:t>4</w:t>
            </w:r>
          </w:p>
        </w:tc>
        <w:tc>
          <w:tcPr>
            <w:tcW w:w="2062"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3131C61C"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 xml:space="preserve">TRAINING  </w:t>
            </w:r>
            <w:r w:rsidRPr="00514374">
              <w:rPr>
                <w:rFonts w:eastAsia="Times New Roman" w:cs="Calibri"/>
                <w:color w:val="000000"/>
                <w:sz w:val="28"/>
                <w:szCs w:val="28"/>
              </w:rPr>
              <w:t>5</w:t>
            </w:r>
          </w:p>
        </w:tc>
        <w:tc>
          <w:tcPr>
            <w:tcW w:w="162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5D89E494" w14:textId="77777777" w:rsidR="00514374" w:rsidRPr="00514374" w:rsidRDefault="00514374" w:rsidP="00514374">
            <w:pPr>
              <w:spacing w:after="0" w:line="240" w:lineRule="auto"/>
              <w:jc w:val="center"/>
              <w:rPr>
                <w:rFonts w:eastAsia="Times New Roman" w:cs="Calibri"/>
                <w:color w:val="000000"/>
                <w:sz w:val="22"/>
              </w:rPr>
            </w:pPr>
            <w:r w:rsidRPr="00514374">
              <w:rPr>
                <w:rFonts w:eastAsia="Times New Roman" w:cs="Calibri"/>
                <w:color w:val="000000"/>
                <w:sz w:val="22"/>
              </w:rPr>
              <w:t>PERCENT COMPLETE</w:t>
            </w:r>
          </w:p>
        </w:tc>
      </w:tr>
      <w:tr w:rsidR="00514374" w:rsidRPr="00514374" w14:paraId="2962978B"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auto" w:fill="auto"/>
            <w:vAlign w:val="center"/>
            <w:hideMark/>
          </w:tcPr>
          <w:p w14:paraId="0950C381"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Alexandra Mattson</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A68DBAA"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3C0049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187DDE9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FD2163C"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29ABD689"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40521E5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40%</w:t>
            </w:r>
          </w:p>
        </w:tc>
      </w:tr>
      <w:tr w:rsidR="00514374" w:rsidRPr="00514374" w14:paraId="478A4810"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465C8238"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 xml:space="preserve">Aroha </w:t>
            </w:r>
            <w:proofErr w:type="spellStart"/>
            <w:r w:rsidRPr="00514374">
              <w:rPr>
                <w:rFonts w:eastAsia="Times New Roman" w:cs="Calibri"/>
                <w:color w:val="000000"/>
                <w:sz w:val="22"/>
              </w:rPr>
              <w:t>Katou</w:t>
            </w:r>
            <w:proofErr w:type="spellEnd"/>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65FC6633"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EE993C9"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1D7570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3D321BD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46636D83"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B7D180"/>
            <w:vAlign w:val="center"/>
            <w:hideMark/>
          </w:tcPr>
          <w:p w14:paraId="6F6D19F9"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60%</w:t>
            </w:r>
          </w:p>
        </w:tc>
      </w:tr>
      <w:tr w:rsidR="00514374" w:rsidRPr="00514374" w14:paraId="6945B991"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auto" w:fill="auto"/>
            <w:vAlign w:val="center"/>
            <w:hideMark/>
          </w:tcPr>
          <w:p w14:paraId="1EFB6927"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Brian Gorman</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DFDC0C1"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AD87FC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EABFDEA"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738F26C"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2EB8C8B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5F20"/>
            <w:vAlign w:val="center"/>
            <w:hideMark/>
          </w:tcPr>
          <w:p w14:paraId="01F9DAA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r>
      <w:tr w:rsidR="00514374" w:rsidRPr="00514374" w14:paraId="13110595"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32ECD069"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Devon Gomez</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20429B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4C1BFC1"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7E61A4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18A83AA"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59E9C5E1"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7859409F"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0%</w:t>
            </w:r>
          </w:p>
        </w:tc>
      </w:tr>
      <w:tr w:rsidR="00514374" w:rsidRPr="00514374" w14:paraId="3A83E5E0"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0F0FD550" w14:textId="77777777" w:rsidR="00514374" w:rsidRPr="00514374" w:rsidRDefault="00514374" w:rsidP="00514374">
            <w:pPr>
              <w:spacing w:after="0" w:line="240" w:lineRule="auto"/>
              <w:rPr>
                <w:rFonts w:eastAsia="Times New Roman" w:cs="Calibri"/>
                <w:color w:val="000000"/>
                <w:sz w:val="22"/>
              </w:rPr>
            </w:pPr>
            <w:proofErr w:type="spellStart"/>
            <w:r w:rsidRPr="00514374">
              <w:rPr>
                <w:rFonts w:eastAsia="Times New Roman" w:cs="Calibri"/>
                <w:color w:val="000000"/>
                <w:sz w:val="22"/>
              </w:rPr>
              <w:t>Gordana</w:t>
            </w:r>
            <w:proofErr w:type="spellEnd"/>
            <w:r w:rsidRPr="00514374">
              <w:rPr>
                <w:rFonts w:eastAsia="Times New Roman" w:cs="Calibri"/>
                <w:color w:val="000000"/>
                <w:sz w:val="22"/>
              </w:rPr>
              <w:t xml:space="preserve"> </w:t>
            </w:r>
            <w:proofErr w:type="spellStart"/>
            <w:r w:rsidRPr="00514374">
              <w:rPr>
                <w:rFonts w:eastAsia="Times New Roman" w:cs="Calibri"/>
                <w:color w:val="000000"/>
                <w:sz w:val="22"/>
              </w:rPr>
              <w:t>Shwetz</w:t>
            </w:r>
            <w:proofErr w:type="spellEnd"/>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6D7709A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ABADA63"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D58C5C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1A85DE1"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03263A83"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6C9F68C9"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40%</w:t>
            </w:r>
          </w:p>
        </w:tc>
      </w:tr>
      <w:tr w:rsidR="00514374" w:rsidRPr="00514374" w14:paraId="2DF9041E"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7116A0B5"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Henry McNeal</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C2033E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A73A0A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0E6CC9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143468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4CF546B7"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5F20"/>
            <w:vAlign w:val="center"/>
            <w:hideMark/>
          </w:tcPr>
          <w:p w14:paraId="78A6B19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r>
      <w:tr w:rsidR="00514374" w:rsidRPr="00514374" w14:paraId="637280F7"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451FC758" w14:textId="77777777" w:rsidR="00514374" w:rsidRPr="00514374" w:rsidRDefault="00514374" w:rsidP="00514374">
            <w:pPr>
              <w:spacing w:after="0" w:line="240" w:lineRule="auto"/>
              <w:rPr>
                <w:rFonts w:eastAsia="Times New Roman" w:cs="Calibri"/>
                <w:color w:val="000000"/>
                <w:sz w:val="22"/>
              </w:rPr>
            </w:pPr>
            <w:proofErr w:type="spellStart"/>
            <w:r w:rsidRPr="00514374">
              <w:rPr>
                <w:rFonts w:eastAsia="Times New Roman" w:cs="Calibri"/>
                <w:color w:val="000000"/>
                <w:sz w:val="22"/>
              </w:rPr>
              <w:t>Honoka</w:t>
            </w:r>
            <w:proofErr w:type="spellEnd"/>
            <w:r w:rsidRPr="00514374">
              <w:rPr>
                <w:rFonts w:eastAsia="Times New Roman" w:cs="Calibri"/>
                <w:color w:val="000000"/>
                <w:sz w:val="22"/>
              </w:rPr>
              <w:t xml:space="preserve"> McCleary</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6F2F49A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4290E2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361054C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B90CD4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6D20E49A"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21EEDBC9"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40%</w:t>
            </w:r>
          </w:p>
        </w:tc>
      </w:tr>
      <w:tr w:rsidR="00514374" w:rsidRPr="00514374" w14:paraId="32692F68"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3ACA607E" w14:textId="77777777" w:rsidR="00514374" w:rsidRPr="00514374" w:rsidRDefault="00514374" w:rsidP="00514374">
            <w:pPr>
              <w:spacing w:after="0" w:line="240" w:lineRule="auto"/>
              <w:rPr>
                <w:rFonts w:eastAsia="Times New Roman" w:cs="Calibri"/>
                <w:color w:val="000000"/>
                <w:sz w:val="22"/>
              </w:rPr>
            </w:pPr>
            <w:proofErr w:type="spellStart"/>
            <w:r w:rsidRPr="00514374">
              <w:rPr>
                <w:rFonts w:eastAsia="Times New Roman" w:cs="Calibri"/>
                <w:color w:val="000000"/>
                <w:sz w:val="22"/>
              </w:rPr>
              <w:t>Itamar</w:t>
            </w:r>
            <w:proofErr w:type="spellEnd"/>
            <w:r w:rsidRPr="00514374">
              <w:rPr>
                <w:rFonts w:eastAsia="Times New Roman" w:cs="Calibri"/>
                <w:color w:val="000000"/>
                <w:sz w:val="22"/>
              </w:rPr>
              <w:t xml:space="preserve"> Weaver</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0E496AC"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5C74F03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D31575D"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8F14BC0"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1BF3CABC"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72B55ACC"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40%</w:t>
            </w:r>
          </w:p>
        </w:tc>
      </w:tr>
      <w:tr w:rsidR="00514374" w:rsidRPr="00514374" w14:paraId="5D14A083"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084C86D2"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Jose Price</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7ADCD830"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55EA89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B768C23"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DEAE80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27D4B2D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25DE52A1"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0%</w:t>
            </w:r>
          </w:p>
        </w:tc>
      </w:tr>
      <w:tr w:rsidR="00514374" w:rsidRPr="00514374" w14:paraId="3FD3745E"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7B5E9A00"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Kassandra Hoover</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746FF1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B4F06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D7720D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4E33C35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32D9449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6DC99B"/>
            <w:vAlign w:val="center"/>
            <w:hideMark/>
          </w:tcPr>
          <w:p w14:paraId="5428E48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80%</w:t>
            </w:r>
          </w:p>
        </w:tc>
      </w:tr>
      <w:tr w:rsidR="00514374" w:rsidRPr="00514374" w14:paraId="25625CB2"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2E2420E0"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Mathias Nevin</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B0E0C57"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4FC2CB7"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4C2A6A"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A041EB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0B1B3637"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24C0B6"/>
            <w:vAlign w:val="center"/>
            <w:hideMark/>
          </w:tcPr>
          <w:p w14:paraId="2DFB8677"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00%</w:t>
            </w:r>
          </w:p>
        </w:tc>
      </w:tr>
      <w:tr w:rsidR="00514374" w:rsidRPr="00514374" w14:paraId="620DAB0E"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498AEDDB"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Patricia Hall</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1D3D88D"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67278BF0"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330539F"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004E802"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7745684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3CBE0D3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40%</w:t>
            </w:r>
          </w:p>
        </w:tc>
      </w:tr>
      <w:tr w:rsidR="00514374" w:rsidRPr="00514374" w14:paraId="0F7AE671"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41681B24"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 xml:space="preserve">Pietro </w:t>
            </w:r>
            <w:proofErr w:type="spellStart"/>
            <w:r w:rsidRPr="00514374">
              <w:rPr>
                <w:rFonts w:eastAsia="Times New Roman" w:cs="Calibri"/>
                <w:color w:val="000000"/>
                <w:sz w:val="22"/>
              </w:rPr>
              <w:t>Albescu</w:t>
            </w:r>
            <w:proofErr w:type="spellEnd"/>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51E612DD"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26E7983"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6338462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0E8C69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7D16D5E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701923AF"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0%</w:t>
            </w:r>
          </w:p>
        </w:tc>
      </w:tr>
      <w:tr w:rsidR="00514374" w:rsidRPr="00514374" w14:paraId="5CAEE666"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78E725E2"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 xml:space="preserve">Roslyn </w:t>
            </w:r>
            <w:proofErr w:type="spellStart"/>
            <w:r w:rsidRPr="00514374">
              <w:rPr>
                <w:rFonts w:eastAsia="Times New Roman" w:cs="Calibri"/>
                <w:color w:val="000000"/>
                <w:sz w:val="22"/>
              </w:rPr>
              <w:t>Kováč</w:t>
            </w:r>
            <w:proofErr w:type="spellEnd"/>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56A54F1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1ED7956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4F8B2972"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8C1C78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206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2D0FE94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5674DF7F"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0%</w:t>
            </w:r>
          </w:p>
        </w:tc>
      </w:tr>
      <w:tr w:rsidR="00514374" w:rsidRPr="00514374" w14:paraId="7FA36436"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3CC9BA09" w14:textId="77777777" w:rsidR="00514374" w:rsidRPr="00514374" w:rsidRDefault="00514374" w:rsidP="00514374">
            <w:pPr>
              <w:spacing w:after="0" w:line="240" w:lineRule="auto"/>
              <w:rPr>
                <w:rFonts w:eastAsia="Times New Roman" w:cs="Calibri"/>
                <w:color w:val="000000"/>
                <w:sz w:val="22"/>
              </w:rPr>
            </w:pPr>
            <w:r w:rsidRPr="00514374">
              <w:rPr>
                <w:rFonts w:eastAsia="Times New Roman" w:cs="Calibri"/>
                <w:color w:val="000000"/>
                <w:sz w:val="22"/>
              </w:rPr>
              <w:t>Tamika Marshall</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1F2C31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32F85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36DD0D0"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6F07FD3"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23648756"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B7D180"/>
            <w:vAlign w:val="center"/>
            <w:hideMark/>
          </w:tcPr>
          <w:p w14:paraId="62A8C53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60%</w:t>
            </w:r>
          </w:p>
        </w:tc>
      </w:tr>
    </w:tbl>
    <w:p w14:paraId="2B5FF002" w14:textId="77777777" w:rsidR="00514374" w:rsidRDefault="00514374" w:rsidP="00C644E8">
      <w:pPr>
        <w:spacing w:after="100" w:line="240" w:lineRule="auto"/>
        <w:sectPr w:rsidR="00514374" w:rsidSect="00D440A1">
          <w:headerReference w:type="default" r:id="rId11"/>
          <w:pgSz w:w="15840" w:h="12240" w:orient="landscape"/>
          <w:pgMar w:top="504" w:right="576" w:bottom="576" w:left="621" w:header="0" w:footer="0" w:gutter="0"/>
          <w:cols w:space="720"/>
          <w:titlePg/>
          <w:docGrid w:linePitch="360"/>
        </w:sectPr>
      </w:pPr>
    </w:p>
    <w:p w14:paraId="1DF73222" w14:textId="5FF2AEB2" w:rsidR="00514374" w:rsidRPr="009B4459" w:rsidRDefault="00514374" w:rsidP="00514374">
      <w:pPr>
        <w:spacing w:after="0" w:line="276" w:lineRule="auto"/>
        <w:rPr>
          <w:b/>
          <w:color w:val="595959" w:themeColor="text1" w:themeTint="A6"/>
          <w:sz w:val="52"/>
          <w:szCs w:val="36"/>
        </w:rPr>
      </w:pPr>
      <w:r>
        <w:rPr>
          <w:rFonts w:cs="Arial"/>
          <w:b/>
          <w:noProof/>
          <w:color w:val="595959" w:themeColor="text1" w:themeTint="A6"/>
          <w:sz w:val="48"/>
          <w:szCs w:val="32"/>
        </w:rPr>
        <w:lastRenderedPageBreak/>
        <w:t>TRAINING MATRIX TEMPLATE</w:t>
      </w:r>
    </w:p>
    <w:p w14:paraId="2125069A" w14:textId="77777777" w:rsidR="0049564B" w:rsidRDefault="00514374" w:rsidP="00E74A09">
      <w:pPr>
        <w:spacing w:after="0" w:line="276" w:lineRule="auto"/>
        <w:rPr>
          <w:color w:val="595959" w:themeColor="text1" w:themeTint="A6"/>
          <w:sz w:val="32"/>
          <w:szCs w:val="32"/>
        </w:rPr>
      </w:pPr>
      <w:r>
        <w:rPr>
          <w:noProof/>
        </w:rPr>
        <w:drawing>
          <wp:inline distT="0" distB="0" distL="0" distR="0" wp14:anchorId="3B9A9B86" wp14:editId="354D4A68">
            <wp:extent cx="5977890" cy="4572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77890" cy="457200"/>
                    </a:xfrm>
                    <a:prstGeom prst="rect">
                      <a:avLst/>
                    </a:prstGeom>
                  </pic:spPr>
                </pic:pic>
              </a:graphicData>
            </a:graphic>
          </wp:inline>
        </w:drawing>
      </w:r>
    </w:p>
    <w:p w14:paraId="1C625F31" w14:textId="77777777" w:rsidR="00514374" w:rsidRPr="00514374" w:rsidRDefault="00514374" w:rsidP="00E74A09">
      <w:pPr>
        <w:spacing w:after="0" w:line="276" w:lineRule="auto"/>
        <w:rPr>
          <w:color w:val="595959" w:themeColor="text1" w:themeTint="A6"/>
          <w:sz w:val="22"/>
        </w:rPr>
      </w:pPr>
    </w:p>
    <w:tbl>
      <w:tblPr>
        <w:tblW w:w="14524" w:type="dxa"/>
        <w:tblLook w:val="04A0" w:firstRow="1" w:lastRow="0" w:firstColumn="1" w:lastColumn="0" w:noHBand="0" w:noVBand="1"/>
      </w:tblPr>
      <w:tblGrid>
        <w:gridCol w:w="2619"/>
        <w:gridCol w:w="2066"/>
        <w:gridCol w:w="2066"/>
        <w:gridCol w:w="2066"/>
        <w:gridCol w:w="2066"/>
        <w:gridCol w:w="2066"/>
        <w:gridCol w:w="1575"/>
      </w:tblGrid>
      <w:tr w:rsidR="00514374" w:rsidRPr="00514374" w14:paraId="796711B4" w14:textId="77777777" w:rsidTr="00514374">
        <w:trPr>
          <w:trHeight w:val="803"/>
        </w:trPr>
        <w:tc>
          <w:tcPr>
            <w:tcW w:w="2619"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3D2CEFE5"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NAME</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7FFBF722"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1</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044D67B"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2</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6BE4DB5D"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3</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5C05ED8"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4</w:t>
            </w:r>
          </w:p>
        </w:tc>
        <w:tc>
          <w:tcPr>
            <w:tcW w:w="2066"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1DA47E99"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6</w:t>
            </w:r>
          </w:p>
        </w:tc>
        <w:tc>
          <w:tcPr>
            <w:tcW w:w="1575"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4A996290" w14:textId="77777777" w:rsidR="00514374" w:rsidRPr="00514374" w:rsidRDefault="00514374" w:rsidP="00514374">
            <w:pPr>
              <w:spacing w:after="0" w:line="240" w:lineRule="auto"/>
              <w:jc w:val="center"/>
              <w:rPr>
                <w:rFonts w:eastAsia="Times New Roman" w:cs="Calibri"/>
                <w:color w:val="000000"/>
                <w:sz w:val="21"/>
                <w:szCs w:val="21"/>
              </w:rPr>
            </w:pPr>
            <w:r w:rsidRPr="00514374">
              <w:rPr>
                <w:rFonts w:eastAsia="Times New Roman" w:cs="Calibri"/>
                <w:color w:val="000000"/>
                <w:sz w:val="21"/>
                <w:szCs w:val="21"/>
              </w:rPr>
              <w:t>PERCENT COMPLETE</w:t>
            </w:r>
          </w:p>
        </w:tc>
      </w:tr>
      <w:tr w:rsidR="00514374" w:rsidRPr="00514374" w14:paraId="5002DD78"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auto" w:fill="auto"/>
            <w:vAlign w:val="center"/>
            <w:hideMark/>
          </w:tcPr>
          <w:p w14:paraId="021F1164"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7CEAEB7D" w14:textId="129C499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B590329" w14:textId="3D3533D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0DB2A45" w14:textId="76DAA69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2F13B88" w14:textId="44C93A9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45116B72" w14:textId="10C0855F"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853C03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5EE09259"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18F7215C"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5BC774F3" w14:textId="30CC2AB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DDE86C4" w14:textId="69D523D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CE4C3AD" w14:textId="3668B42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F339FB5" w14:textId="6480A5E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883771B" w14:textId="3D11874F"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67D458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3F352FE4"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auto" w:fill="auto"/>
            <w:vAlign w:val="center"/>
            <w:hideMark/>
          </w:tcPr>
          <w:p w14:paraId="685B3F6A"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0F9CB29B" w14:textId="2957BAA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97CA9C5" w14:textId="74ACEEF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89ACA8" w14:textId="090A8C1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2B16473" w14:textId="389D63C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C88015A" w14:textId="238ECEB9"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38A8CFB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76F356F5"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67B0F32"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6A02FB68" w14:textId="36B2CDD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F73A392" w14:textId="0493D72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6256C2E5" w14:textId="70A8536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57FC780" w14:textId="0672796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3624DDD" w14:textId="25A001D1"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D51D207"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1705B682"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05BF2CE"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127EC824" w14:textId="6538232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4D0D7EF" w14:textId="63FC683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AF8B0E8" w14:textId="0A57C3BA"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1A7A041" w14:textId="3128EEA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903FF9F" w14:textId="04905C13"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5972752A"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3C13412E"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5137626E"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54C8018F" w14:textId="23ED1FB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7F09E7F" w14:textId="227CAC5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4FD35EC" w14:textId="187D85A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10A52AA" w14:textId="25B128F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3F91729E" w14:textId="35A8BEE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9E6F35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2D9BDAAC"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9B847FE"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3DAEC3A6" w14:textId="37C6AB7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494921D" w14:textId="5623D59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2B66870" w14:textId="463E112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AD13494" w14:textId="52BA0AD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7962199" w14:textId="5AE65E3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593AE8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2742B936"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F20B999"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357CF681" w14:textId="0D8DCC5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6097720" w14:textId="0FBE2B3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42BCC50" w14:textId="2604585A"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F49C9B1" w14:textId="17E77871"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514A4F61" w14:textId="5BAD06B7"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AD422A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6D696CCF"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5C82435"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2A21EC0F" w14:textId="5B377AE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269B704" w14:textId="28302CE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C9EFDCD" w14:textId="47FF4CC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A7B8A4C" w14:textId="67C33CC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428528D2" w14:textId="13E588F1"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097BCCB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6DF92EBE"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0080235C"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4ED93219" w14:textId="56864B9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D63D354" w14:textId="671CCA3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9AF388B" w14:textId="2AE9D1A7"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2193697" w14:textId="78B3F5C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167745DC" w14:textId="7A71BED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8BFB7C0"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764C8136"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0B8321BE"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40B22D19" w14:textId="5995B32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78DEF8" w14:textId="38BA2E7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4E0E7D20" w14:textId="63225F9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CE314D6" w14:textId="4353063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0F2EC03" w14:textId="790EAEC0"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2551D2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79BECD2F"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005F438"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2F76EF12" w14:textId="775C132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0BE6095" w14:textId="34E2AEE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28BDBD8" w14:textId="5F82B83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6A7DAB49" w14:textId="14C8341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7486E5E7" w14:textId="5F066E74"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62EBABD"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48927914"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27D26CE7"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4EA891E4" w14:textId="5CD66DD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3F1A59B" w14:textId="2A460FB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86AF39D" w14:textId="4DAABDF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A10B2BE" w14:textId="3E2FDFD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2EDAB5E5" w14:textId="2258A7F3"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780F061"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1EF1DC7A"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363BC4D1"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2DFA4385" w14:textId="5558578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4FD04A1" w14:textId="4B2B408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9A780FC" w14:textId="3ED6A2A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A0C1DFD" w14:textId="163D0AD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91A05BC" w14:textId="293FF8EB"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65AA82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37BF227D"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3FA3F4E9"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0FF75827" w14:textId="5815B34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EFD8AEA" w14:textId="0DDFA6F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FC6F611" w14:textId="4281EFF7"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DAD9D3" w14:textId="0D2AEAE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2F5B85F1" w14:textId="3922F557"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52E2E9D"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bl>
    <w:p w14:paraId="21BB8968" w14:textId="247AF6FF" w:rsidR="00514374" w:rsidRPr="00E74A09" w:rsidRDefault="00514374" w:rsidP="00E74A09">
      <w:pPr>
        <w:spacing w:after="0" w:line="276" w:lineRule="auto"/>
        <w:rPr>
          <w:color w:val="595959" w:themeColor="text1" w:themeTint="A6"/>
          <w:sz w:val="32"/>
          <w:szCs w:val="32"/>
        </w:rPr>
        <w:sectPr w:rsidR="00514374" w:rsidRPr="00E74A09" w:rsidSect="00D440A1">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0792C" w14:textId="77777777" w:rsidR="00BC3095" w:rsidRDefault="00BC3095" w:rsidP="00480F66">
      <w:pPr>
        <w:spacing w:after="0" w:line="240" w:lineRule="auto"/>
      </w:pPr>
      <w:r>
        <w:separator/>
      </w:r>
    </w:p>
  </w:endnote>
  <w:endnote w:type="continuationSeparator" w:id="0">
    <w:p w14:paraId="4801F367" w14:textId="77777777" w:rsidR="00BC3095" w:rsidRDefault="00BC309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6ACC7" w14:textId="77777777" w:rsidR="00BC3095" w:rsidRDefault="00BC3095" w:rsidP="00480F66">
      <w:pPr>
        <w:spacing w:after="0" w:line="240" w:lineRule="auto"/>
      </w:pPr>
      <w:r>
        <w:separator/>
      </w:r>
    </w:p>
  </w:footnote>
  <w:footnote w:type="continuationSeparator" w:id="0">
    <w:p w14:paraId="2854543A" w14:textId="77777777" w:rsidR="00BC3095" w:rsidRDefault="00BC309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4374"/>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4011"/>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706F3"/>
    <w:rsid w:val="00B84C2A"/>
    <w:rsid w:val="00B91F65"/>
    <w:rsid w:val="00BA0391"/>
    <w:rsid w:val="00BC3095"/>
    <w:rsid w:val="00BC4FB8"/>
    <w:rsid w:val="00BC7DED"/>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23&amp;utm_source=integrated-content&amp;utm_campaign=/content/training-matrix-templates&amp;utm_medium=Training+Matrix+Template+Sample+doc+11623&amp;lpa=Training+Matrix+Template+Sample+doc+116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200</Words>
  <Characters>1144</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3-01-02T03:50:00Z</dcterms:created>
  <dcterms:modified xsi:type="dcterms:W3CDTF">2023-01-11T23:55:00Z</dcterms:modified>
</cp:coreProperties>
</file>